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D30E75" w14:textId="5CA6B4FB" w:rsidR="00BC1A3B" w:rsidRDefault="009F682B" w:rsidP="00BC1A3B">
      <w:pPr>
        <w:rPr>
          <w:b/>
          <w:color w:val="2F5496" w:themeColor="accent1" w:themeShade="BF"/>
          <w:sz w:val="22"/>
        </w:rPr>
      </w:pPr>
      <w:r>
        <w:rPr>
          <w:b/>
          <w:color w:val="2F5496" w:themeColor="accent1" w:themeShade="BF"/>
          <w:sz w:val="22"/>
        </w:rPr>
        <w:t>27. Processes and Plans implemented to manage complex WHMS Tasks</w:t>
      </w:r>
    </w:p>
    <w:p w14:paraId="0279EE0F" w14:textId="1AAE6601" w:rsidR="009F682B" w:rsidRDefault="009F682B" w:rsidP="00BC1A3B">
      <w:pPr>
        <w:rPr>
          <w:b/>
          <w:color w:val="2F5496" w:themeColor="accent1" w:themeShade="BF"/>
          <w:sz w:val="22"/>
        </w:rPr>
      </w:pPr>
    </w:p>
    <w:p w14:paraId="5AEF72A5" w14:textId="77777777" w:rsidR="0060366C" w:rsidRDefault="00A73598" w:rsidP="00BC1A3B">
      <w:pPr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 xml:space="preserve">The implemented WHS management system will focus on continuous </w:t>
      </w:r>
      <w:r w:rsidR="00AA73E8">
        <w:rPr>
          <w:rFonts w:asciiTheme="minorHAnsi" w:hAnsiTheme="minorHAnsi" w:cstheme="minorHAnsi"/>
          <w:bCs/>
          <w:sz w:val="22"/>
        </w:rPr>
        <w:t>improvement (</w:t>
      </w:r>
      <w:r>
        <w:rPr>
          <w:rFonts w:asciiTheme="minorHAnsi" w:hAnsiTheme="minorHAnsi" w:cstheme="minorHAnsi"/>
          <w:bCs/>
          <w:sz w:val="22"/>
        </w:rPr>
        <w:t>CI</w:t>
      </w:r>
      <w:r w:rsidR="00B46ABA">
        <w:rPr>
          <w:rFonts w:asciiTheme="minorHAnsi" w:hAnsiTheme="minorHAnsi" w:cstheme="minorHAnsi"/>
          <w:bCs/>
          <w:sz w:val="22"/>
        </w:rPr>
        <w:t>).</w:t>
      </w:r>
      <w:r>
        <w:rPr>
          <w:rFonts w:asciiTheme="minorHAnsi" w:hAnsiTheme="minorHAnsi" w:cstheme="minorHAnsi"/>
          <w:bCs/>
          <w:sz w:val="22"/>
        </w:rPr>
        <w:t xml:space="preserve"> </w:t>
      </w:r>
    </w:p>
    <w:p w14:paraId="4799CA25" w14:textId="77777777" w:rsidR="0060366C" w:rsidRDefault="0060366C" w:rsidP="00BC1A3B">
      <w:pPr>
        <w:rPr>
          <w:rFonts w:asciiTheme="minorHAnsi" w:hAnsiTheme="minorHAnsi" w:cstheme="minorHAnsi"/>
          <w:bCs/>
          <w:sz w:val="22"/>
        </w:rPr>
      </w:pPr>
    </w:p>
    <w:p w14:paraId="2F8C02D1" w14:textId="1A95AC4B" w:rsidR="009F682B" w:rsidRDefault="00A73598" w:rsidP="00BC1A3B">
      <w:pPr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 xml:space="preserve">This focus will require that the </w:t>
      </w:r>
      <w:r w:rsidR="0060366C">
        <w:rPr>
          <w:rFonts w:asciiTheme="minorHAnsi" w:hAnsiTheme="minorHAnsi" w:cstheme="minorHAnsi"/>
          <w:bCs/>
          <w:sz w:val="22"/>
        </w:rPr>
        <w:t xml:space="preserve">planning stage includes the agreed </w:t>
      </w:r>
      <w:r>
        <w:rPr>
          <w:rFonts w:asciiTheme="minorHAnsi" w:hAnsiTheme="minorHAnsi" w:cstheme="minorHAnsi"/>
          <w:bCs/>
          <w:sz w:val="22"/>
        </w:rPr>
        <w:t xml:space="preserve">long-term strategic goals and mission of the business </w:t>
      </w:r>
      <w:r w:rsidR="0060366C">
        <w:rPr>
          <w:rFonts w:asciiTheme="minorHAnsi" w:hAnsiTheme="minorHAnsi" w:cstheme="minorHAnsi"/>
          <w:bCs/>
          <w:sz w:val="22"/>
        </w:rPr>
        <w:t>and are a reference point for any change decision.</w:t>
      </w:r>
    </w:p>
    <w:p w14:paraId="3512A2F1" w14:textId="2701D0B8" w:rsidR="00A73598" w:rsidRDefault="00A73598" w:rsidP="00BC1A3B">
      <w:pPr>
        <w:rPr>
          <w:rFonts w:asciiTheme="minorHAnsi" w:hAnsiTheme="minorHAnsi" w:cstheme="minorHAnsi"/>
          <w:bCs/>
          <w:sz w:val="22"/>
        </w:rPr>
      </w:pPr>
    </w:p>
    <w:p w14:paraId="0BB0DC2B" w14:textId="3734AFBF" w:rsidR="00A73598" w:rsidRDefault="00A73598" w:rsidP="00BC1A3B">
      <w:pPr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The following processes will then inform the future development of the system:</w:t>
      </w:r>
    </w:p>
    <w:p w14:paraId="66D486F2" w14:textId="77777777" w:rsidR="00A73598" w:rsidRDefault="00A73598" w:rsidP="00BC1A3B">
      <w:pPr>
        <w:rPr>
          <w:rFonts w:asciiTheme="minorHAnsi" w:hAnsiTheme="minorHAnsi" w:cstheme="minorHAnsi"/>
          <w:bCs/>
          <w:sz w:val="22"/>
        </w:rPr>
      </w:pPr>
    </w:p>
    <w:p w14:paraId="789D0DFA" w14:textId="17F16F5A" w:rsidR="00A73598" w:rsidRDefault="00A73598" w:rsidP="00A73598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 xml:space="preserve">Legislation &amp; </w:t>
      </w:r>
      <w:r w:rsidR="0060366C">
        <w:rPr>
          <w:rFonts w:asciiTheme="minorHAnsi" w:hAnsiTheme="minorHAnsi" w:cstheme="minorHAnsi"/>
          <w:bCs/>
          <w:sz w:val="22"/>
        </w:rPr>
        <w:t xml:space="preserve">Quality </w:t>
      </w:r>
      <w:r>
        <w:rPr>
          <w:rFonts w:asciiTheme="minorHAnsi" w:hAnsiTheme="minorHAnsi" w:cstheme="minorHAnsi"/>
          <w:bCs/>
          <w:sz w:val="22"/>
        </w:rPr>
        <w:t>standards</w:t>
      </w:r>
    </w:p>
    <w:p w14:paraId="018F1F80" w14:textId="59C7245A" w:rsidR="00A73598" w:rsidRDefault="00A73598" w:rsidP="00A73598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Planning – past performance &amp; internal review</w:t>
      </w:r>
    </w:p>
    <w:p w14:paraId="47CA82A9" w14:textId="2D4522A2" w:rsidR="00A73598" w:rsidRDefault="00A73598" w:rsidP="00A73598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Policies and Procedures</w:t>
      </w:r>
    </w:p>
    <w:p w14:paraId="504E5E72" w14:textId="37D4D186" w:rsidR="00A73598" w:rsidRDefault="00A73598" w:rsidP="00A73598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 xml:space="preserve">Controls and Monitoring – proactive and </w:t>
      </w:r>
      <w:r w:rsidR="0060366C">
        <w:rPr>
          <w:rFonts w:asciiTheme="minorHAnsi" w:hAnsiTheme="minorHAnsi" w:cstheme="minorHAnsi"/>
          <w:bCs/>
          <w:sz w:val="22"/>
        </w:rPr>
        <w:t>r</w:t>
      </w:r>
      <w:r>
        <w:rPr>
          <w:rFonts w:asciiTheme="minorHAnsi" w:hAnsiTheme="minorHAnsi" w:cstheme="minorHAnsi"/>
          <w:bCs/>
          <w:sz w:val="22"/>
        </w:rPr>
        <w:t>eactive</w:t>
      </w:r>
    </w:p>
    <w:p w14:paraId="4E8E51D5" w14:textId="71BEFD4A" w:rsidR="00A73598" w:rsidRDefault="00A73598" w:rsidP="00A73598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Training and appropriate resourcing</w:t>
      </w:r>
    </w:p>
    <w:p w14:paraId="4707F9DE" w14:textId="7B46FC43" w:rsidR="00A73598" w:rsidRDefault="00A73598" w:rsidP="00A73598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Lead and Lag indicators</w:t>
      </w:r>
    </w:p>
    <w:p w14:paraId="6D489A49" w14:textId="25864DD2" w:rsidR="00A73598" w:rsidRDefault="00A73598" w:rsidP="00A73598">
      <w:pPr>
        <w:rPr>
          <w:rFonts w:asciiTheme="minorHAnsi" w:hAnsiTheme="minorHAnsi" w:cstheme="minorHAnsi"/>
          <w:bCs/>
          <w:sz w:val="22"/>
        </w:rPr>
      </w:pPr>
    </w:p>
    <w:p w14:paraId="2C643507" w14:textId="723B5703" w:rsidR="00A73598" w:rsidRDefault="00A73598" w:rsidP="00A73598">
      <w:pPr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 xml:space="preserve">The </w:t>
      </w:r>
      <w:r w:rsidRPr="0060366C">
        <w:rPr>
          <w:rFonts w:asciiTheme="minorHAnsi" w:hAnsiTheme="minorHAnsi" w:cstheme="minorHAnsi"/>
          <w:b/>
          <w:sz w:val="22"/>
        </w:rPr>
        <w:t>Plan – Do - Act – Check</w:t>
      </w:r>
      <w:r>
        <w:rPr>
          <w:rFonts w:asciiTheme="minorHAnsi" w:hAnsiTheme="minorHAnsi" w:cstheme="minorHAnsi"/>
          <w:bCs/>
          <w:sz w:val="22"/>
        </w:rPr>
        <w:t xml:space="preserve"> cycle will then be used to implement </w:t>
      </w:r>
      <w:r w:rsidR="00AA73E8">
        <w:rPr>
          <w:rFonts w:asciiTheme="minorHAnsi" w:hAnsiTheme="minorHAnsi" w:cstheme="minorHAnsi"/>
          <w:bCs/>
          <w:sz w:val="22"/>
        </w:rPr>
        <w:t xml:space="preserve">any complex </w:t>
      </w:r>
      <w:r>
        <w:rPr>
          <w:rFonts w:asciiTheme="minorHAnsi" w:hAnsiTheme="minorHAnsi" w:cstheme="minorHAnsi"/>
          <w:bCs/>
          <w:sz w:val="22"/>
        </w:rPr>
        <w:t>areas of improvement.</w:t>
      </w:r>
    </w:p>
    <w:p w14:paraId="2A117D17" w14:textId="7BF8AF7F" w:rsidR="00A73598" w:rsidRDefault="00A73598" w:rsidP="00A73598">
      <w:pPr>
        <w:rPr>
          <w:rFonts w:asciiTheme="minorHAnsi" w:hAnsiTheme="minorHAnsi" w:cstheme="minorHAnsi"/>
          <w:bCs/>
          <w:sz w:val="22"/>
        </w:rPr>
      </w:pPr>
    </w:p>
    <w:p w14:paraId="10FC8ADC" w14:textId="3C465532" w:rsidR="00AA73E8" w:rsidRDefault="00A73598" w:rsidP="00A73598">
      <w:pPr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 xml:space="preserve">Proactive </w:t>
      </w:r>
      <w:r w:rsidR="00AA73E8">
        <w:rPr>
          <w:rFonts w:asciiTheme="minorHAnsi" w:hAnsiTheme="minorHAnsi" w:cstheme="minorHAnsi"/>
          <w:bCs/>
          <w:sz w:val="22"/>
        </w:rPr>
        <w:t xml:space="preserve">review </w:t>
      </w:r>
      <w:r>
        <w:rPr>
          <w:rFonts w:asciiTheme="minorHAnsi" w:hAnsiTheme="minorHAnsi" w:cstheme="minorHAnsi"/>
          <w:bCs/>
          <w:sz w:val="22"/>
        </w:rPr>
        <w:t>by management of controls and indicators</w:t>
      </w:r>
      <w:r w:rsidR="00AA73E8">
        <w:rPr>
          <w:rFonts w:asciiTheme="minorHAnsi" w:hAnsiTheme="minorHAnsi" w:cstheme="minorHAnsi"/>
          <w:bCs/>
          <w:sz w:val="22"/>
        </w:rPr>
        <w:t xml:space="preserve"> will provide a transparent decision-making process. Using the consultative process created during implementation</w:t>
      </w:r>
      <w:r w:rsidR="0060366C">
        <w:rPr>
          <w:rFonts w:asciiTheme="minorHAnsi" w:hAnsiTheme="minorHAnsi" w:cstheme="minorHAnsi"/>
          <w:bCs/>
          <w:sz w:val="22"/>
        </w:rPr>
        <w:t>,</w:t>
      </w:r>
      <w:r w:rsidR="00AA73E8">
        <w:rPr>
          <w:rFonts w:asciiTheme="minorHAnsi" w:hAnsiTheme="minorHAnsi" w:cstheme="minorHAnsi"/>
          <w:bCs/>
          <w:sz w:val="22"/>
        </w:rPr>
        <w:t xml:space="preserve"> a clear action plan will be created to implement and sustain change.</w:t>
      </w:r>
    </w:p>
    <w:p w14:paraId="4AA897C3" w14:textId="40D2FF36" w:rsidR="00AA73E8" w:rsidRDefault="00AA73E8" w:rsidP="00A73598">
      <w:pPr>
        <w:rPr>
          <w:rFonts w:asciiTheme="minorHAnsi" w:hAnsiTheme="minorHAnsi" w:cstheme="minorHAnsi"/>
          <w:bCs/>
          <w:sz w:val="22"/>
        </w:rPr>
      </w:pPr>
    </w:p>
    <w:p w14:paraId="79959F9E" w14:textId="35F408E2" w:rsidR="00AA73E8" w:rsidRDefault="00AA73E8" w:rsidP="00A73598">
      <w:pPr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This collaborative plan will include the following information:</w:t>
      </w:r>
    </w:p>
    <w:p w14:paraId="6E05A0D6" w14:textId="68F830AB" w:rsidR="00AA73E8" w:rsidRDefault="00AA73E8" w:rsidP="00A73598">
      <w:pPr>
        <w:rPr>
          <w:rFonts w:asciiTheme="minorHAnsi" w:hAnsiTheme="minorHAnsi" w:cstheme="minorHAnsi"/>
          <w:bCs/>
          <w:sz w:val="22"/>
        </w:rPr>
      </w:pPr>
    </w:p>
    <w:p w14:paraId="147004F0" w14:textId="440E6170" w:rsidR="00AA73E8" w:rsidRDefault="00AA73E8" w:rsidP="00AA73E8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Action – detail</w:t>
      </w:r>
      <w:r w:rsidR="004E0371">
        <w:rPr>
          <w:rFonts w:asciiTheme="minorHAnsi" w:hAnsiTheme="minorHAnsi" w:cstheme="minorHAnsi"/>
          <w:bCs/>
          <w:sz w:val="22"/>
        </w:rPr>
        <w:t xml:space="preserve"> of change to be implemented</w:t>
      </w:r>
    </w:p>
    <w:p w14:paraId="5DB083F1" w14:textId="0A3BC4F9" w:rsidR="00AA73E8" w:rsidRDefault="00AA73E8" w:rsidP="00AA73E8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 xml:space="preserve">Required outcome </w:t>
      </w:r>
      <w:r w:rsidR="004E0371">
        <w:rPr>
          <w:rFonts w:asciiTheme="minorHAnsi" w:hAnsiTheme="minorHAnsi" w:cstheme="minorHAnsi"/>
          <w:bCs/>
          <w:sz w:val="22"/>
        </w:rPr>
        <w:t>–</w:t>
      </w:r>
      <w:r>
        <w:rPr>
          <w:rFonts w:asciiTheme="minorHAnsi" w:hAnsiTheme="minorHAnsi" w:cstheme="minorHAnsi"/>
          <w:bCs/>
          <w:sz w:val="22"/>
        </w:rPr>
        <w:t xml:space="preserve"> measurable</w:t>
      </w:r>
      <w:r w:rsidR="004E0371">
        <w:rPr>
          <w:rFonts w:asciiTheme="minorHAnsi" w:hAnsiTheme="minorHAnsi" w:cstheme="minorHAnsi"/>
          <w:bCs/>
          <w:sz w:val="22"/>
        </w:rPr>
        <w:t xml:space="preserve"> completion</w:t>
      </w:r>
    </w:p>
    <w:p w14:paraId="108C17E9" w14:textId="402EF629" w:rsidR="00AA73E8" w:rsidRDefault="00AA73E8" w:rsidP="00AA73E8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Resourcing required</w:t>
      </w:r>
      <w:r w:rsidR="004E0371">
        <w:rPr>
          <w:rFonts w:asciiTheme="minorHAnsi" w:hAnsiTheme="minorHAnsi" w:cstheme="minorHAnsi"/>
          <w:bCs/>
          <w:sz w:val="22"/>
        </w:rPr>
        <w:t xml:space="preserve"> – financial and other</w:t>
      </w:r>
    </w:p>
    <w:p w14:paraId="1B151937" w14:textId="30AA8A9E" w:rsidR="00AA73E8" w:rsidRDefault="00AA73E8" w:rsidP="00AA73E8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 xml:space="preserve">Responsible </w:t>
      </w:r>
      <w:r w:rsidR="004E0371">
        <w:rPr>
          <w:rFonts w:asciiTheme="minorHAnsi" w:hAnsiTheme="minorHAnsi" w:cstheme="minorHAnsi"/>
          <w:bCs/>
          <w:sz w:val="22"/>
        </w:rPr>
        <w:t>person –</w:t>
      </w:r>
      <w:r w:rsidR="004E0371">
        <w:rPr>
          <w:rFonts w:asciiTheme="minorHAnsi" w:hAnsiTheme="minorHAnsi" w:cstheme="minorHAnsi"/>
          <w:bCs/>
          <w:sz w:val="22"/>
        </w:rPr>
        <w:t xml:space="preserve"> using the established authority matrix</w:t>
      </w:r>
    </w:p>
    <w:p w14:paraId="03B4DD60" w14:textId="24497F34" w:rsidR="00AA73E8" w:rsidRDefault="00AA73E8" w:rsidP="00AA73E8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bCs/>
          <w:sz w:val="22"/>
        </w:rPr>
      </w:pPr>
      <w:bookmarkStart w:id="0" w:name="_GoBack"/>
      <w:bookmarkEnd w:id="0"/>
      <w:r>
        <w:rPr>
          <w:rFonts w:asciiTheme="minorHAnsi" w:hAnsiTheme="minorHAnsi" w:cstheme="minorHAnsi"/>
          <w:bCs/>
          <w:sz w:val="22"/>
        </w:rPr>
        <w:t>T</w:t>
      </w:r>
      <w:r w:rsidR="0060366C">
        <w:rPr>
          <w:rFonts w:asciiTheme="minorHAnsi" w:hAnsiTheme="minorHAnsi" w:cstheme="minorHAnsi"/>
          <w:bCs/>
          <w:sz w:val="22"/>
        </w:rPr>
        <w:t>he t</w:t>
      </w:r>
      <w:r>
        <w:rPr>
          <w:rFonts w:asciiTheme="minorHAnsi" w:hAnsiTheme="minorHAnsi" w:cstheme="minorHAnsi"/>
          <w:bCs/>
          <w:sz w:val="22"/>
        </w:rPr>
        <w:t>arget date for completion</w:t>
      </w:r>
      <w:r w:rsidR="004E0371">
        <w:rPr>
          <w:rFonts w:asciiTheme="minorHAnsi" w:hAnsiTheme="minorHAnsi" w:cstheme="minorHAnsi"/>
          <w:bCs/>
          <w:sz w:val="22"/>
        </w:rPr>
        <w:t xml:space="preserve"> – specific date</w:t>
      </w:r>
    </w:p>
    <w:p w14:paraId="05F4C215" w14:textId="02755F0D" w:rsidR="00AA73E8" w:rsidRDefault="00AA73E8" w:rsidP="00AA73E8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Approvals and sign off</w:t>
      </w:r>
      <w:r w:rsidR="004E0371">
        <w:rPr>
          <w:rFonts w:asciiTheme="minorHAnsi" w:hAnsiTheme="minorHAnsi" w:cstheme="minorHAnsi"/>
          <w:bCs/>
          <w:sz w:val="22"/>
        </w:rPr>
        <w:t xml:space="preserve"> -</w:t>
      </w:r>
      <w:r w:rsidR="004E0371">
        <w:rPr>
          <w:rFonts w:asciiTheme="minorHAnsi" w:hAnsiTheme="minorHAnsi" w:cstheme="minorHAnsi"/>
          <w:bCs/>
          <w:sz w:val="22"/>
        </w:rPr>
        <w:t>– using the established authority matrix</w:t>
      </w:r>
    </w:p>
    <w:p w14:paraId="748E1653" w14:textId="3BD8CE4D" w:rsidR="00AA73E8" w:rsidRDefault="00AA73E8" w:rsidP="00AA73E8">
      <w:pPr>
        <w:rPr>
          <w:rFonts w:asciiTheme="minorHAnsi" w:hAnsiTheme="minorHAnsi" w:cstheme="minorHAnsi"/>
          <w:bCs/>
          <w:sz w:val="22"/>
        </w:rPr>
      </w:pPr>
    </w:p>
    <w:p w14:paraId="076F376B" w14:textId="02143B73" w:rsidR="00AA73E8" w:rsidRPr="00AA73E8" w:rsidRDefault="00AA73E8" w:rsidP="00AA73E8">
      <w:pPr>
        <w:rPr>
          <w:rFonts w:asciiTheme="minorHAnsi" w:hAnsiTheme="minorHAnsi" w:cstheme="minorHAnsi"/>
          <w:bCs/>
          <w:sz w:val="22"/>
        </w:rPr>
      </w:pPr>
      <w:r>
        <w:rPr>
          <w:rFonts w:asciiTheme="minorHAnsi" w:hAnsiTheme="minorHAnsi" w:cstheme="minorHAnsi"/>
          <w:bCs/>
          <w:sz w:val="22"/>
        </w:rPr>
        <w:t>Effectiveness of change will be managed through the established controls and monitoring processes.</w:t>
      </w:r>
    </w:p>
    <w:p w14:paraId="68D39DAA" w14:textId="19546F7B" w:rsidR="00BC1A3B" w:rsidRDefault="00BC1A3B" w:rsidP="00BC1A3B">
      <w:pPr>
        <w:rPr>
          <w:b/>
          <w:color w:val="2F5496" w:themeColor="accent1" w:themeShade="BF"/>
          <w:sz w:val="22"/>
        </w:rPr>
      </w:pPr>
    </w:p>
    <w:p w14:paraId="161B0BB4" w14:textId="77777777" w:rsidR="002B5AA9" w:rsidRPr="002B5AA9" w:rsidRDefault="002B5AA9" w:rsidP="002B5AA9">
      <w:pPr>
        <w:ind w:left="360"/>
        <w:rPr>
          <w:color w:val="000000" w:themeColor="text1"/>
        </w:rPr>
      </w:pPr>
    </w:p>
    <w:sectPr w:rsidR="002B5AA9" w:rsidRPr="002B5AA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30216"/>
    <w:multiLevelType w:val="hybridMultilevel"/>
    <w:tmpl w:val="D338B25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915B72"/>
    <w:multiLevelType w:val="hybridMultilevel"/>
    <w:tmpl w:val="D6609B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1764F"/>
    <w:multiLevelType w:val="hybridMultilevel"/>
    <w:tmpl w:val="E028098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7970FB"/>
    <w:multiLevelType w:val="hybridMultilevel"/>
    <w:tmpl w:val="586EE5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2D508D"/>
    <w:multiLevelType w:val="hybridMultilevel"/>
    <w:tmpl w:val="E658440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9E746E"/>
    <w:multiLevelType w:val="hybridMultilevel"/>
    <w:tmpl w:val="E028098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064D14"/>
    <w:multiLevelType w:val="hybridMultilevel"/>
    <w:tmpl w:val="5962836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8448B1"/>
    <w:multiLevelType w:val="hybridMultilevel"/>
    <w:tmpl w:val="78363C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6"/>
  </w:num>
  <w:num w:numId="4">
    <w:abstractNumId w:val="0"/>
  </w:num>
  <w:num w:numId="5">
    <w:abstractNumId w:val="2"/>
  </w:num>
  <w:num w:numId="6">
    <w:abstractNumId w:val="5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1MLEwMzI2sjAwNzdQ0lEKTi0uzszPAykwqgUADILWzSwAAAA="/>
  </w:docVars>
  <w:rsids>
    <w:rsidRoot w:val="00BC1A3B"/>
    <w:rsid w:val="002B5AA9"/>
    <w:rsid w:val="004D4985"/>
    <w:rsid w:val="004E0371"/>
    <w:rsid w:val="005943CA"/>
    <w:rsid w:val="0060366C"/>
    <w:rsid w:val="00852654"/>
    <w:rsid w:val="00896505"/>
    <w:rsid w:val="008A222F"/>
    <w:rsid w:val="009F682B"/>
    <w:rsid w:val="00A73598"/>
    <w:rsid w:val="00AA73E8"/>
    <w:rsid w:val="00B46ABA"/>
    <w:rsid w:val="00BC1A3B"/>
    <w:rsid w:val="00C96FEB"/>
    <w:rsid w:val="00E56092"/>
    <w:rsid w:val="00F446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D7913C"/>
  <w15:chartTrackingRefBased/>
  <w15:docId w15:val="{E8D7DCC4-B89A-49CD-B358-BEABEF5EB5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1A3B"/>
    <w:pPr>
      <w:spacing w:after="0" w:line="240" w:lineRule="auto"/>
    </w:pPr>
    <w:rPr>
      <w:rFonts w:ascii="Arial" w:eastAsia="Times New Roman" w:hAnsi="Arial" w:cs="Times New Roman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1A3B"/>
    <w:pPr>
      <w:ind w:left="720"/>
      <w:contextualSpacing/>
    </w:pPr>
  </w:style>
  <w:style w:type="table" w:styleId="TableGrid">
    <w:name w:val="Table Grid"/>
    <w:basedOn w:val="TableNormal"/>
    <w:uiPriority w:val="39"/>
    <w:rsid w:val="00C96F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12</Words>
  <Characters>121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Robertson</dc:creator>
  <cp:keywords/>
  <dc:description/>
  <cp:lastModifiedBy>John Robertson</cp:lastModifiedBy>
  <cp:revision>6</cp:revision>
  <dcterms:created xsi:type="dcterms:W3CDTF">2019-06-05T06:01:00Z</dcterms:created>
  <dcterms:modified xsi:type="dcterms:W3CDTF">2019-06-05T06:17:00Z</dcterms:modified>
</cp:coreProperties>
</file>